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14"/>
        <w:gridCol w:w="54"/>
        <w:gridCol w:w="3122"/>
        <w:gridCol w:w="608"/>
        <w:gridCol w:w="692"/>
        <w:gridCol w:w="557"/>
        <w:gridCol w:w="565"/>
        <w:gridCol w:w="761"/>
        <w:gridCol w:w="2912"/>
      </w:tblGrid>
      <w:tr w:rsidR="0004192A" w14:paraId="3AAF87D0" w14:textId="77777777" w:rsidTr="002C7E39">
        <w:trPr>
          <w:trHeight w:val="802"/>
        </w:trPr>
        <w:tc>
          <w:tcPr>
            <w:tcW w:w="1214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176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183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912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BC0CB80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2C7E39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2C7E39">
        <w:trPr>
          <w:trHeight w:val="1019"/>
        </w:trPr>
        <w:tc>
          <w:tcPr>
            <w:tcW w:w="7573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2B7BB41E" w:rsidR="0004192A" w:rsidRPr="0004192A" w:rsidRDefault="00A31EC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912" w:type="dxa"/>
            <w:vAlign w:val="center"/>
          </w:tcPr>
          <w:p w14:paraId="096637CA" w14:textId="31A92E28" w:rsidR="0004192A" w:rsidRPr="0004192A" w:rsidRDefault="00A921F5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FİZYOTERAPİ </w:t>
            </w:r>
            <w:r w:rsidR="00A00082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2C7E39">
        <w:trPr>
          <w:trHeight w:val="566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303349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608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9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5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12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21F5" w14:paraId="74095200" w14:textId="77777777" w:rsidTr="002C7E39">
        <w:trPr>
          <w:trHeight w:val="397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49E18C75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ANT101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6CD636B3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emel Anatomi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70FD54D4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41AC471F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9313EB7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13FACC6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42D40DE8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742154F8" w:rsidR="00A921F5" w:rsidRPr="009F03CD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2C7E39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921F5" w14:paraId="61458416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5C265F49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101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72263D6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yoloj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0D5CED4D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1084D4F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768A9B39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E71DD82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314B8B2F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33E30CA3" w:rsidR="00A921F5" w:rsidRPr="009F03CD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2C7E39" w:rsidRPr="002C7E39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921F5" w14:paraId="4EBDEE61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3A276470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01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1444F8C7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Patoloj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3508A6D6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7F53097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0455EA53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6F0B20FB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18FD2B2E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0328DC6F" w:rsidR="00A921F5" w:rsidRPr="009F03CD" w:rsidRDefault="00A921F5" w:rsidP="00A921F5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14:paraId="295C37B8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4E161A90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A02532C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Biyoloj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463DA543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45F9D2EE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1C1DDB44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40717B45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5C92EF6A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1700DD86" w:rsidR="00A921F5" w:rsidRPr="009F03CD" w:rsidRDefault="00A921F5" w:rsidP="00A921F5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14:paraId="728FF305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1BE7ADA6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357C4166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Terminoloji Bilgis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AE5B51A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5961987C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1023B892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456C859E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F4ECA4C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220133DC" w:rsidR="00A921F5" w:rsidRPr="009F03CD" w:rsidRDefault="00A921F5" w:rsidP="00A921F5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2C7E39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FZY105</w:t>
            </w:r>
          </w:p>
        </w:tc>
      </w:tr>
      <w:tr w:rsidR="00A921F5" w14:paraId="7F348DE9" w14:textId="77777777" w:rsidTr="002C7E39">
        <w:trPr>
          <w:trHeight w:val="397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813" w14:textId="2CB30A71" w:rsidR="00A921F5" w:rsidRPr="00FB5146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101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D16EC" w14:textId="6BA45A1B" w:rsidR="00A921F5" w:rsidRPr="00FB5146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ematik-I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234B" w14:textId="1B219B79" w:rsidR="00A921F5" w:rsidRPr="00FB5146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Z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7B9A2" w14:textId="73562687" w:rsidR="00A921F5" w:rsidRPr="00FB5146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36F9" w14:textId="4B110460" w:rsidR="00A921F5" w:rsidRPr="00FB5146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EADFF" w14:textId="66E1B01D" w:rsidR="00A921F5" w:rsidRPr="00FB5146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EAAE" w14:textId="7B2E2F2F" w:rsidR="00A921F5" w:rsidRPr="00FB5146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2912" w:type="dxa"/>
            <w:vAlign w:val="center"/>
          </w:tcPr>
          <w:p w14:paraId="39B8BCEC" w14:textId="5F3893DD" w:rsidR="00A921F5" w:rsidRDefault="002C7E39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14:paraId="0AEE319B" w14:textId="77777777" w:rsidTr="002C7E39">
        <w:trPr>
          <w:trHeight w:val="397"/>
        </w:trPr>
        <w:tc>
          <w:tcPr>
            <w:tcW w:w="1214" w:type="dxa"/>
            <w:vAlign w:val="center"/>
          </w:tcPr>
          <w:p w14:paraId="176B0346" w14:textId="4677757D" w:rsidR="00A921F5" w:rsidRPr="001D462A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176" w:type="dxa"/>
            <w:gridSpan w:val="2"/>
            <w:vAlign w:val="center"/>
          </w:tcPr>
          <w:p w14:paraId="7F696307" w14:textId="7EEB010F" w:rsidR="00A921F5" w:rsidRPr="001D462A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608" w:type="dxa"/>
            <w:vAlign w:val="center"/>
          </w:tcPr>
          <w:p w14:paraId="0908F224" w14:textId="15FA5F0F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692" w:type="dxa"/>
            <w:vAlign w:val="center"/>
          </w:tcPr>
          <w:p w14:paraId="373E0673" w14:textId="744C7AAF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57" w:type="dxa"/>
            <w:vAlign w:val="center"/>
          </w:tcPr>
          <w:p w14:paraId="618A4C88" w14:textId="66D4A040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65" w:type="dxa"/>
            <w:vAlign w:val="center"/>
          </w:tcPr>
          <w:p w14:paraId="11A6E6AF" w14:textId="148B7F3C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912" w:type="dxa"/>
            <w:vAlign w:val="center"/>
          </w:tcPr>
          <w:p w14:paraId="6E6745D0" w14:textId="7DA1AB17" w:rsidR="00A921F5" w:rsidRPr="00896C2D" w:rsidRDefault="002C7E39" w:rsidP="00A921F5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Pr="002C7E39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921F5" w14:paraId="21A71EEC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A921F5" w:rsidRPr="00896C2D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A921F5" w:rsidRPr="00896C2D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A921F5" w:rsidRPr="00896C2D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A921F5" w:rsidRPr="00896C2D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A921F5" w:rsidRPr="00896C2D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A921F5" w:rsidRPr="00896C2D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A921F5" w:rsidRPr="00896C2D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12" w:type="dxa"/>
            <w:vAlign w:val="center"/>
          </w:tcPr>
          <w:p w14:paraId="048FF498" w14:textId="38B5AB03" w:rsidR="00A921F5" w:rsidRPr="001D462A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7E39" w:rsidRPr="002C7E39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921F5" w14:paraId="2CBB8F0C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22DA5924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12" w:type="dxa"/>
            <w:vAlign w:val="center"/>
          </w:tcPr>
          <w:p w14:paraId="6F0BA4BB" w14:textId="29A13E3E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7E39" w:rsidRPr="002C7E39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921F5" w14:paraId="4E955F68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12" w:type="dxa"/>
            <w:vAlign w:val="center"/>
          </w:tcPr>
          <w:p w14:paraId="50E0792C" w14:textId="64EB1AEA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7E39" w:rsidRPr="002C7E39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7E39" w14:paraId="2C2DBAC8" w14:textId="77777777" w:rsidTr="002C7E39">
        <w:trPr>
          <w:trHeight w:val="397"/>
        </w:trPr>
        <w:tc>
          <w:tcPr>
            <w:tcW w:w="6247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CBC350" w14:textId="30E247F4" w:rsidR="002C7E39" w:rsidRPr="002C7E39" w:rsidRDefault="002C7E39" w:rsidP="002C7E39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2C7E39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882FA5" w14:textId="37572A39" w:rsidR="002C7E39" w:rsidRPr="002C7E39" w:rsidRDefault="002C7E39" w:rsidP="00A921F5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2C7E39">
              <w:rPr>
                <w:rFonts w:cs="Times New Roman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912" w:type="dxa"/>
            <w:shd w:val="clear" w:color="auto" w:fill="F2F2F2" w:themeFill="background1" w:themeFillShade="F2"/>
            <w:vAlign w:val="center"/>
          </w:tcPr>
          <w:p w14:paraId="2798CE43" w14:textId="77777777" w:rsidR="002C7E39" w:rsidRPr="009E6ED7" w:rsidRDefault="002C7E39" w:rsidP="00A921F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A921F5" w14:paraId="686FBEA3" w14:textId="77777777" w:rsidTr="002C7E39">
        <w:trPr>
          <w:trHeight w:val="584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608" w:type="dxa"/>
            <w:shd w:val="clear" w:color="auto" w:fill="F2F2F2" w:themeFill="background1" w:themeFillShade="F2"/>
            <w:vAlign w:val="center"/>
          </w:tcPr>
          <w:p w14:paraId="74D311A5" w14:textId="753E3E38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92" w:type="dxa"/>
            <w:shd w:val="clear" w:color="auto" w:fill="F2F2F2" w:themeFill="background1" w:themeFillShade="F2"/>
            <w:vAlign w:val="center"/>
          </w:tcPr>
          <w:p w14:paraId="6058DC6D" w14:textId="30A6BBC0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7" w:type="dxa"/>
            <w:shd w:val="clear" w:color="auto" w:fill="F2F2F2" w:themeFill="background1" w:themeFillShade="F2"/>
            <w:vAlign w:val="center"/>
          </w:tcPr>
          <w:p w14:paraId="4C0D3A9B" w14:textId="077D8F7E" w:rsidR="00A921F5" w:rsidRPr="009F03CD" w:rsidRDefault="00A921F5" w:rsidP="00A921F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565" w:type="dxa"/>
            <w:shd w:val="clear" w:color="auto" w:fill="F2F2F2" w:themeFill="background1" w:themeFillShade="F2"/>
            <w:vAlign w:val="center"/>
          </w:tcPr>
          <w:p w14:paraId="328E3390" w14:textId="0E0C5427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12" w:type="dxa"/>
            <w:shd w:val="clear" w:color="auto" w:fill="EDEDED" w:themeFill="accent3" w:themeFillTint="33"/>
            <w:vAlign w:val="center"/>
          </w:tcPr>
          <w:p w14:paraId="49309923" w14:textId="0A026036" w:rsidR="00A921F5" w:rsidRPr="009F03CD" w:rsidRDefault="00A921F5" w:rsidP="00A921F5">
            <w:pPr>
              <w:jc w:val="center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A921F5" w:rsidRPr="0004192A" w14:paraId="6A0F417B" w14:textId="77777777" w:rsidTr="002C7E39">
        <w:trPr>
          <w:trHeight w:val="397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158A6091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7FA70DCE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Biyokimya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46C989A7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49416227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2C05C397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DD7EC26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08003E39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12" w:type="dxa"/>
            <w:vAlign w:val="center"/>
          </w:tcPr>
          <w:p w14:paraId="0062D197" w14:textId="684B7D80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:rsidRPr="0004192A" w14:paraId="74EA77E8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490016B7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4F132679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Biyoloji ve Genetik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2CB7CB25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21F92675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6E450C13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69ED303B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B604709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12" w:type="dxa"/>
            <w:vAlign w:val="center"/>
          </w:tcPr>
          <w:p w14:paraId="7D3EFFDB" w14:textId="1E127EE1" w:rsidR="00A921F5" w:rsidRPr="009E1210" w:rsidRDefault="00A921F5" w:rsidP="00A921F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:rsidRPr="0004192A" w14:paraId="75D624C7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D70DAD8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8B9D3BB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ikrobiyoloj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1BFC782A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3F9AA4D2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2AB1E3A8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057775EF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52F3F364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vAlign w:val="center"/>
          </w:tcPr>
          <w:p w14:paraId="4F4DC6F2" w14:textId="25D76BB6" w:rsidR="00A921F5" w:rsidRPr="009E1210" w:rsidRDefault="00A921F5" w:rsidP="00A921F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:rsidRPr="0004192A" w14:paraId="553BFD71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22D0F5B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10CB377" w:rsidR="00A921F5" w:rsidRPr="00A31ECE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ematik-I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7F4D9DCA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5FAB4C1C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4993C695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53617FF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4743719F" w:rsidR="00A921F5" w:rsidRPr="00A31ECE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vAlign w:val="center"/>
          </w:tcPr>
          <w:p w14:paraId="02997C23" w14:textId="0205343E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:rsidRPr="0004192A" w14:paraId="78916D8C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A921F5" w:rsidRPr="001D462A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A921F5" w:rsidRPr="001D462A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912" w:type="dxa"/>
            <w:vAlign w:val="center"/>
          </w:tcPr>
          <w:p w14:paraId="2C55F47F" w14:textId="431D2D6E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7E39" w:rsidRPr="002C7E39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921F5" w:rsidRPr="0004192A" w14:paraId="54598945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A921F5" w:rsidRPr="001D462A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A921F5" w:rsidRPr="001D462A" w:rsidRDefault="00A921F5" w:rsidP="00A921F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A921F5" w:rsidRPr="001D462A" w:rsidRDefault="00A921F5" w:rsidP="00A921F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912" w:type="dxa"/>
            <w:vAlign w:val="center"/>
          </w:tcPr>
          <w:p w14:paraId="4B31E636" w14:textId="2E581046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7E39" w:rsidRPr="002C7E39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921F5" w:rsidRPr="0004192A" w14:paraId="4225EDFD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12" w:type="dxa"/>
            <w:vAlign w:val="center"/>
          </w:tcPr>
          <w:p w14:paraId="76B613E3" w14:textId="761DE8E3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7E39" w:rsidRPr="002C7E39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921F5" w:rsidRPr="0004192A" w14:paraId="7A807D81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40739C70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34D0F7FB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01E43D12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12" w:type="dxa"/>
            <w:vAlign w:val="center"/>
          </w:tcPr>
          <w:p w14:paraId="338E708C" w14:textId="2C29E5BB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7E39" w:rsidRPr="002C7E39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921F5" w:rsidRPr="0004192A" w14:paraId="064D145D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1938A8F3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12" w:type="dxa"/>
            <w:vAlign w:val="center"/>
          </w:tcPr>
          <w:p w14:paraId="0B6394B8" w14:textId="447700B7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7E39" w:rsidRPr="002C7E39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7E39" w:rsidRPr="0004192A" w14:paraId="3A0139BB" w14:textId="77777777" w:rsidTr="002C7E39">
        <w:trPr>
          <w:trHeight w:val="397"/>
        </w:trPr>
        <w:tc>
          <w:tcPr>
            <w:tcW w:w="6247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590E49" w14:textId="66E7434D" w:rsidR="002C7E39" w:rsidRPr="002C7E39" w:rsidRDefault="002C7E39" w:rsidP="002C7E39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2C7E39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0B3A67" w14:textId="1BA4171C" w:rsidR="002C7E39" w:rsidRPr="002C7E39" w:rsidRDefault="002C7E39" w:rsidP="00A921F5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2C7E39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912" w:type="dxa"/>
            <w:shd w:val="clear" w:color="auto" w:fill="F2F2F2" w:themeFill="background1" w:themeFillShade="F2"/>
            <w:vAlign w:val="center"/>
          </w:tcPr>
          <w:p w14:paraId="75CC4F0A" w14:textId="77777777" w:rsidR="002C7E39" w:rsidRPr="009E6ED7" w:rsidRDefault="002C7E39" w:rsidP="00A921F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A921F5" w:rsidRPr="0004192A" w14:paraId="37A93B9B" w14:textId="77777777" w:rsidTr="002C7E39">
        <w:trPr>
          <w:trHeight w:val="452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A921F5" w:rsidRPr="0012032D" w:rsidRDefault="00A921F5" w:rsidP="00A921F5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608" w:type="dxa"/>
            <w:shd w:val="clear" w:color="auto" w:fill="F2F2F2" w:themeFill="background1" w:themeFillShade="F2"/>
            <w:vAlign w:val="center"/>
          </w:tcPr>
          <w:p w14:paraId="39467A60" w14:textId="0540372C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92" w:type="dxa"/>
            <w:shd w:val="clear" w:color="auto" w:fill="F2F2F2" w:themeFill="background1" w:themeFillShade="F2"/>
            <w:vAlign w:val="center"/>
          </w:tcPr>
          <w:p w14:paraId="5FD17516" w14:textId="0B914BA2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7" w:type="dxa"/>
            <w:shd w:val="clear" w:color="auto" w:fill="F2F2F2" w:themeFill="background1" w:themeFillShade="F2"/>
            <w:vAlign w:val="center"/>
          </w:tcPr>
          <w:p w14:paraId="0185C063" w14:textId="600F459D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5" w:type="dxa"/>
            <w:shd w:val="clear" w:color="auto" w:fill="F2F2F2" w:themeFill="background1" w:themeFillShade="F2"/>
            <w:vAlign w:val="center"/>
          </w:tcPr>
          <w:p w14:paraId="03323EF4" w14:textId="44EE87FA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A921F5" w:rsidRPr="0012032D" w:rsidRDefault="00A921F5" w:rsidP="00A921F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12" w:type="dxa"/>
            <w:shd w:val="clear" w:color="auto" w:fill="EDEDED" w:themeFill="accent3" w:themeFillTint="33"/>
            <w:vAlign w:val="center"/>
          </w:tcPr>
          <w:p w14:paraId="2A55C668" w14:textId="2D221C9E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</w:p>
        </w:tc>
      </w:tr>
      <w:tr w:rsidR="00A921F5" w:rsidRPr="0004192A" w14:paraId="340CFBB7" w14:textId="77777777" w:rsidTr="002C7E39">
        <w:trPr>
          <w:trHeight w:val="397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70C06D26" w:rsidR="00A921F5" w:rsidRPr="00A31ECE" w:rsidRDefault="00A921F5" w:rsidP="00A921F5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1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6A43E805" w:rsidR="00A921F5" w:rsidRPr="00A31ECE" w:rsidRDefault="00A921F5" w:rsidP="00A921F5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A290073" w:rsidR="00A921F5" w:rsidRPr="00A31ECE" w:rsidRDefault="00A921F5" w:rsidP="00A921F5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2157FEDB" w:rsidR="00A921F5" w:rsidRPr="00A31ECE" w:rsidRDefault="00A921F5" w:rsidP="00A921F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6DEAC2D7" w:rsidR="00A921F5" w:rsidRPr="00A31ECE" w:rsidRDefault="00A921F5" w:rsidP="00A921F5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B59ECDB" w:rsidR="00A921F5" w:rsidRPr="00A31ECE" w:rsidRDefault="00A921F5" w:rsidP="00A921F5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0BB8E597" w:rsidR="00A921F5" w:rsidRPr="00A31ECE" w:rsidRDefault="00A921F5" w:rsidP="00A921F5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144F8A1" w:rsidR="00A921F5" w:rsidRPr="0004192A" w:rsidRDefault="00A921F5" w:rsidP="00A921F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:rsidRPr="0004192A" w14:paraId="7EF9D3ED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821D" w14:textId="213164B8" w:rsidR="00A921F5" w:rsidRPr="00A31ECE" w:rsidRDefault="00A921F5" w:rsidP="00A921F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46087B06" w:rsidR="00A921F5" w:rsidRPr="00A31ECE" w:rsidRDefault="00A921F5" w:rsidP="00A921F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4E6477C9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7F54355B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5C8FCE01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13DEF693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6BA622B1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71EC6B59" w:rsidR="00A921F5" w:rsidRPr="009E1210" w:rsidRDefault="00A921F5" w:rsidP="00A921F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:rsidRPr="0004192A" w14:paraId="6E2D42CC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5672D" w14:textId="16CB212E" w:rsidR="00A921F5" w:rsidRPr="00A31ECE" w:rsidRDefault="00A921F5" w:rsidP="00A921F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5E836249" w:rsidR="00A921F5" w:rsidRPr="00A31ECE" w:rsidRDefault="00A921F5" w:rsidP="00A921F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Hematolojiye Giriş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715E6A6D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4E25C49E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F4C654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5E6951B1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096FD097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2C07BDB2" w:rsidR="00A921F5" w:rsidRPr="009E1210" w:rsidRDefault="00A921F5" w:rsidP="00A921F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921F5" w:rsidRPr="0004192A" w14:paraId="1C6CE4D1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A395B" w14:textId="21A1E9CE" w:rsidR="00A921F5" w:rsidRPr="00A31ECE" w:rsidRDefault="00A921F5" w:rsidP="00A921F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00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B93391C" w:rsidR="00A921F5" w:rsidRPr="00A31ECE" w:rsidRDefault="00A921F5" w:rsidP="00A921F5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Yaz Stajı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3A02C6A2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178AF811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495B5507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4FD9D7DE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733B2FD2" w:rsidR="00A921F5" w:rsidRPr="00A31ECE" w:rsidRDefault="00A921F5" w:rsidP="00A921F5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7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1E788204" w:rsidR="00A921F5" w:rsidRPr="009E1210" w:rsidRDefault="00A921F5" w:rsidP="00A921F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7E39" w:rsidRPr="0004192A" w14:paraId="55089B56" w14:textId="77777777" w:rsidTr="002C7E39">
        <w:trPr>
          <w:trHeight w:val="322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4FFEF5E" w:rsidR="002C7E39" w:rsidRPr="001D462A" w:rsidRDefault="002C7E39" w:rsidP="002C7E39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</w:t>
            </w:r>
            <w:r w:rsidRPr="00967797">
              <w:rPr>
                <w:color w:val="000000"/>
                <w:sz w:val="20"/>
              </w:rPr>
              <w:t>I201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203F64D" w:rsidR="002C7E39" w:rsidRPr="001D462A" w:rsidRDefault="002C7E39" w:rsidP="002C7E39">
            <w:pPr>
              <w:jc w:val="left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E686F3D" w:rsidR="002C7E39" w:rsidRPr="001D462A" w:rsidRDefault="002C7E39" w:rsidP="002C7E39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55A105D8" w:rsidR="002C7E39" w:rsidRPr="001D462A" w:rsidRDefault="002C7E39" w:rsidP="002C7E39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76713B6" w:rsidR="002C7E39" w:rsidRPr="001D462A" w:rsidRDefault="002C7E39" w:rsidP="002C7E39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7F06C834" w:rsidR="002C7E39" w:rsidRPr="001D462A" w:rsidRDefault="002C7E39" w:rsidP="002C7E39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E7BC8DF" w:rsidR="002C7E39" w:rsidRPr="001D462A" w:rsidRDefault="002C7E39" w:rsidP="002C7E39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498F0C96" w:rsidR="002C7E39" w:rsidRPr="0004192A" w:rsidRDefault="002C7E39" w:rsidP="002C7E39">
            <w:pPr>
              <w:jc w:val="left"/>
              <w:rPr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2C7E39" w:rsidRPr="0004192A" w14:paraId="5A3CEB88" w14:textId="77777777" w:rsidTr="009B0F6A">
        <w:trPr>
          <w:trHeight w:val="376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585356" w14:textId="0FE2AB3D" w:rsidR="002C7E39" w:rsidRPr="001D462A" w:rsidRDefault="002C7E39" w:rsidP="002C7E39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TLTI203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8214A3" w14:textId="05D00759" w:rsidR="002C7E39" w:rsidRPr="001A0B74" w:rsidRDefault="002C7E39" w:rsidP="002C7E39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5E7793" w14:textId="18B6A00D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1E0B63" w14:textId="3126C779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A7854B" w14:textId="37BF4200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B16E29" w14:textId="3F53DA0F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DBBB30" w14:textId="0EE1460C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A9054B" w14:textId="7348F09B" w:rsidR="002C7E39" w:rsidRPr="009E1210" w:rsidRDefault="002C7E39" w:rsidP="002C7E39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2C7E39" w:rsidRPr="0004192A" w14:paraId="48B8BE98" w14:textId="77777777" w:rsidTr="009B0F6A">
        <w:trPr>
          <w:trHeight w:val="324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E373A3" w14:textId="504357A1" w:rsidR="002C7E39" w:rsidRPr="001D462A" w:rsidRDefault="002C7E39" w:rsidP="002C7E39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D81EFD" w14:textId="428595ED" w:rsidR="002C7E39" w:rsidRPr="001A0B74" w:rsidRDefault="002C7E39" w:rsidP="002C7E39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9BA89" w14:textId="19D58828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E5DF74" w14:textId="2FD51EF4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BA3C22" w14:textId="1E1147DE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A1B9C5" w14:textId="17FEBF3B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60971A" w14:textId="22FAFB06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vAlign w:val="center"/>
          </w:tcPr>
          <w:p w14:paraId="2291A6CD" w14:textId="117CDEB0" w:rsidR="002C7E39" w:rsidRPr="009E1210" w:rsidRDefault="002C7E39" w:rsidP="002C7E3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2C7E39" w:rsidRPr="0004192A" w14:paraId="7C0441E5" w14:textId="77777777" w:rsidTr="002C7E39">
        <w:trPr>
          <w:trHeight w:val="235"/>
        </w:trPr>
        <w:tc>
          <w:tcPr>
            <w:tcW w:w="62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490524" w14:textId="1EB1C6AD" w:rsidR="002C7E39" w:rsidRPr="002C7E39" w:rsidRDefault="002C7E39" w:rsidP="002C7E39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2C7E39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6CE5B0" w14:textId="6F2DABCE" w:rsidR="002C7E39" w:rsidRPr="009B0F6A" w:rsidRDefault="009B0F6A" w:rsidP="00A921F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9B0F6A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B45A98" w14:textId="77777777" w:rsidR="002C7E39" w:rsidRPr="009E1210" w:rsidRDefault="002C7E39" w:rsidP="00A921F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1ECE" w:rsidRPr="0004192A" w14:paraId="77AAF97C" w14:textId="77777777" w:rsidTr="002C7E39">
        <w:trPr>
          <w:trHeight w:val="518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A31ECE" w:rsidRPr="001A0B74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608" w:type="dxa"/>
            <w:shd w:val="clear" w:color="auto" w:fill="F2F2F2" w:themeFill="background1" w:themeFillShade="F2"/>
            <w:vAlign w:val="center"/>
          </w:tcPr>
          <w:p w14:paraId="11BF00AA" w14:textId="6DF52A8B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92" w:type="dxa"/>
            <w:shd w:val="clear" w:color="auto" w:fill="F2F2F2" w:themeFill="background1" w:themeFillShade="F2"/>
            <w:vAlign w:val="center"/>
          </w:tcPr>
          <w:p w14:paraId="6789394B" w14:textId="716E114D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7" w:type="dxa"/>
            <w:shd w:val="clear" w:color="auto" w:fill="F2F2F2" w:themeFill="background1" w:themeFillShade="F2"/>
            <w:vAlign w:val="center"/>
          </w:tcPr>
          <w:p w14:paraId="1667F3A6" w14:textId="269AAC16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5" w:type="dxa"/>
            <w:shd w:val="clear" w:color="auto" w:fill="F2F2F2" w:themeFill="background1" w:themeFillShade="F2"/>
            <w:vAlign w:val="center"/>
          </w:tcPr>
          <w:p w14:paraId="2CFAF562" w14:textId="16C89E3D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12" w:type="dxa"/>
            <w:shd w:val="clear" w:color="auto" w:fill="EDEDED" w:themeFill="accent3" w:themeFillTint="33"/>
          </w:tcPr>
          <w:p w14:paraId="692CD317" w14:textId="24BE54FF" w:rsidR="00A31ECE" w:rsidRDefault="00A31ECE" w:rsidP="00A31ECE">
            <w:pPr>
              <w:jc w:val="left"/>
              <w:rPr>
                <w:color w:val="000000"/>
              </w:rPr>
            </w:pPr>
          </w:p>
        </w:tc>
      </w:tr>
      <w:tr w:rsidR="00A31ECE" w:rsidRPr="0004192A" w14:paraId="6CF5F606" w14:textId="77777777" w:rsidTr="002C7E39">
        <w:trPr>
          <w:trHeight w:val="397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545FF256" w:rsidR="00A31ECE" w:rsidRPr="00A31ECE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6114F6A7" w:rsidR="00A31ECE" w:rsidRPr="00A31ECE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Parazitoloji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7C475AD4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6392E2B3" w:rsidR="00A31ECE" w:rsidRPr="00A31ECE" w:rsidRDefault="001236AD" w:rsidP="00A31EC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03E0F59E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659D66B0" w:rsidR="00A31ECE" w:rsidRPr="00A31ECE" w:rsidRDefault="007228E1" w:rsidP="00A31EC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B62A650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A31ECE" w:rsidRPr="004A5456" w:rsidRDefault="00A31ECE" w:rsidP="00A31EC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1ECE" w:rsidRPr="0004192A" w14:paraId="50A89032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67572F3B" w:rsidR="00A31ECE" w:rsidRPr="00A31ECE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 w:rsidR="00D30AFD">
              <w:rPr>
                <w:color w:val="000000"/>
                <w:sz w:val="20"/>
              </w:rPr>
              <w:t>2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FBF7D52" w:rsidR="00A31ECE" w:rsidRPr="00A31ECE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037C100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5F413EA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1FACB5AD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FC27421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1EDFE5E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A31ECE" w:rsidRPr="004A5456" w:rsidRDefault="00A31ECE" w:rsidP="00A31EC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1ECE" w:rsidRPr="0004192A" w14:paraId="048C1DE0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409E527A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483D9D1E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7EC15213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9769C5C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36596032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1DCC31C9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3D9EBAC5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1ECE" w:rsidRPr="0004192A" w14:paraId="609406AF" w14:textId="77777777" w:rsidTr="002C7E39">
        <w:trPr>
          <w:trHeight w:val="397"/>
        </w:trPr>
        <w:tc>
          <w:tcPr>
            <w:tcW w:w="12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5EF68D35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8</w:t>
            </w:r>
          </w:p>
        </w:tc>
        <w:tc>
          <w:tcPr>
            <w:tcW w:w="31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1A001ACB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Biyokimya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11109AE4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4512D8B2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7F100385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246403DF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2BF553E9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7E39" w:rsidRPr="0004192A" w14:paraId="60D6CF71" w14:textId="77777777" w:rsidTr="002C7E39">
        <w:trPr>
          <w:trHeight w:val="397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FBE250E" w:rsidR="002C7E39" w:rsidRPr="001D462A" w:rsidRDefault="002C7E39" w:rsidP="002C7E39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2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4100C2F1" w:rsidR="002C7E39" w:rsidRPr="001D462A" w:rsidRDefault="002C7E39" w:rsidP="002C7E39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165F26A4" w:rsidR="002C7E39" w:rsidRPr="001D462A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2DAC604E" w:rsidR="002C7E39" w:rsidRPr="001D462A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5615D901" w:rsidR="002C7E39" w:rsidRPr="001D462A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7AF38B87" w:rsidR="002C7E39" w:rsidRPr="001D462A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E662FCA" w:rsidR="002C7E39" w:rsidRPr="001D462A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147A9617" w:rsidR="002C7E39" w:rsidRPr="004A5456" w:rsidRDefault="002C7E39" w:rsidP="002C7E39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2C7E39" w:rsidRPr="0004192A" w14:paraId="65E45648" w14:textId="77777777" w:rsidTr="002C7E39">
        <w:trPr>
          <w:trHeight w:val="397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9A568B" w14:textId="3DDCA39B" w:rsidR="002C7E39" w:rsidRPr="001D462A" w:rsidRDefault="002C7E39" w:rsidP="002C7E39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4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F6F0AF" w14:textId="547D5470" w:rsidR="002C7E39" w:rsidRPr="001A0B74" w:rsidRDefault="002C7E39" w:rsidP="002C7E39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7C296A" w14:textId="671D3270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4D980F" w14:textId="6624E626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CF350B" w14:textId="309E3C7D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32A64F" w14:textId="4183447A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231CB3" w14:textId="63E6D795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10C1B6" w14:textId="29E9521C" w:rsidR="002C7E39" w:rsidRPr="009E1210" w:rsidRDefault="002C7E39" w:rsidP="002C7E39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2C7E39" w:rsidRPr="0004192A" w14:paraId="1E1C6046" w14:textId="77777777" w:rsidTr="00335540">
        <w:trPr>
          <w:trHeight w:val="397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1F4FF1" w14:textId="76FFD3FC" w:rsidR="002C7E39" w:rsidRPr="001D462A" w:rsidRDefault="002C7E39" w:rsidP="002C7E39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4AD180" w14:textId="4F746641" w:rsidR="002C7E39" w:rsidRPr="001A0B74" w:rsidRDefault="002C7E39" w:rsidP="002C7E39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540C91" w14:textId="3F83A142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72F442" w14:textId="37CE2C0E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118328" w14:textId="7B7CEF12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E1870B" w14:textId="02EC8B84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6B852" w14:textId="47B0F1BD" w:rsidR="002C7E39" w:rsidRPr="001A0B74" w:rsidRDefault="002C7E39" w:rsidP="002C7E39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vAlign w:val="center"/>
          </w:tcPr>
          <w:p w14:paraId="76D9D70F" w14:textId="6A36AEA2" w:rsidR="002C7E39" w:rsidRPr="009E1210" w:rsidRDefault="002C7E39" w:rsidP="002C7E3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B0F6A" w:rsidRPr="0004192A" w14:paraId="63CD22EC" w14:textId="77777777" w:rsidTr="002C7E39">
        <w:trPr>
          <w:trHeight w:val="397"/>
        </w:trPr>
        <w:tc>
          <w:tcPr>
            <w:tcW w:w="62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6D3C9A" w14:textId="76D690BB" w:rsidR="009B0F6A" w:rsidRPr="001A0B74" w:rsidRDefault="009B0F6A" w:rsidP="009B0F6A">
            <w:pPr>
              <w:jc w:val="right"/>
              <w:rPr>
                <w:color w:val="000000"/>
                <w:sz w:val="20"/>
                <w:szCs w:val="20"/>
              </w:rPr>
            </w:pPr>
            <w:r w:rsidRPr="002C7E39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423C83" w14:textId="207B5311" w:rsidR="009B0F6A" w:rsidRPr="001A0B74" w:rsidRDefault="009B0F6A" w:rsidP="009B0F6A">
            <w:pPr>
              <w:jc w:val="center"/>
              <w:rPr>
                <w:color w:val="000000"/>
                <w:sz w:val="20"/>
                <w:szCs w:val="20"/>
              </w:rPr>
            </w:pPr>
            <w:r w:rsidRPr="009B0F6A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182EEE" w14:textId="77777777" w:rsidR="009B0F6A" w:rsidRPr="009E1210" w:rsidRDefault="009B0F6A" w:rsidP="009B0F6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B0F6A" w:rsidRPr="0004192A" w14:paraId="1893BDBB" w14:textId="77777777" w:rsidTr="002C7E39">
        <w:trPr>
          <w:trHeight w:val="640"/>
        </w:trPr>
        <w:tc>
          <w:tcPr>
            <w:tcW w:w="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2F1ECF94" w:rsidR="009B0F6A" w:rsidRPr="001A0B74" w:rsidRDefault="009B0F6A" w:rsidP="009B0F6A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9B0F6A" w:rsidRPr="001A0B74" w:rsidRDefault="009B0F6A" w:rsidP="009B0F6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9B0F6A" w:rsidRPr="001A0B74" w:rsidRDefault="009B0F6A" w:rsidP="009B0F6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9B0F6A" w:rsidRPr="001A0B74" w:rsidRDefault="009B0F6A" w:rsidP="009B0F6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9B0F6A" w:rsidRPr="001A0B74" w:rsidRDefault="009B0F6A" w:rsidP="009B0F6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9B0F6A" w:rsidRPr="001A0B74" w:rsidRDefault="009B0F6A" w:rsidP="009B0F6A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12" w:type="dxa"/>
            <w:shd w:val="clear" w:color="auto" w:fill="EDEDED" w:themeFill="accent3" w:themeFillTint="33"/>
          </w:tcPr>
          <w:p w14:paraId="1B39EF08" w14:textId="6C5912D4" w:rsidR="009B0F6A" w:rsidRPr="004A5456" w:rsidRDefault="009B0F6A" w:rsidP="009B0F6A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9B0F6A" w:rsidRPr="009E1210" w14:paraId="51920251" w14:textId="77777777" w:rsidTr="002C7E39">
        <w:trPr>
          <w:trHeight w:val="397"/>
        </w:trPr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73D4E51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YS210</w:t>
            </w:r>
          </w:p>
        </w:tc>
        <w:tc>
          <w:tcPr>
            <w:tcW w:w="3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45F25776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İlk Yardım</w:t>
            </w:r>
          </w:p>
        </w:tc>
        <w:tc>
          <w:tcPr>
            <w:tcW w:w="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D122221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3BB44B24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0EB3875D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185CA1C0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34B6079C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9B0F6A" w:rsidRPr="009E1210" w:rsidRDefault="009B0F6A" w:rsidP="009B0F6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B0F6A" w:rsidRPr="009E1210" w14:paraId="177E30E2" w14:textId="77777777" w:rsidTr="002C7E39">
        <w:trPr>
          <w:trHeight w:val="397"/>
        </w:trPr>
        <w:tc>
          <w:tcPr>
            <w:tcW w:w="1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464EC2BD" w:rsidR="009B0F6A" w:rsidRPr="00A31ECE" w:rsidRDefault="009B0F6A" w:rsidP="009B0F6A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SS210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691A90C" w:rsidR="009B0F6A" w:rsidRPr="00A31ECE" w:rsidRDefault="009B0F6A" w:rsidP="009B0F6A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2D0F09C7" w:rsidR="009B0F6A" w:rsidRPr="00A31ECE" w:rsidRDefault="009B0F6A" w:rsidP="009B0F6A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34F6D7A8" w:rsidR="009B0F6A" w:rsidRPr="00A31ECE" w:rsidRDefault="009B0F6A" w:rsidP="009B0F6A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7CBC22FE" w:rsidR="009B0F6A" w:rsidRPr="00A31ECE" w:rsidRDefault="009B0F6A" w:rsidP="009B0F6A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589757BE" w:rsidR="009B0F6A" w:rsidRPr="00A31ECE" w:rsidRDefault="009B0F6A" w:rsidP="009B0F6A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410DFC66" w:rsidR="009B0F6A" w:rsidRPr="00A31ECE" w:rsidRDefault="009B0F6A" w:rsidP="009B0F6A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9B0F6A" w:rsidRPr="009E1210" w:rsidRDefault="009B0F6A" w:rsidP="009B0F6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B0F6A" w:rsidRPr="009E1210" w14:paraId="37AE9963" w14:textId="77777777" w:rsidTr="002C7E39">
        <w:trPr>
          <w:trHeight w:val="397"/>
        </w:trPr>
        <w:tc>
          <w:tcPr>
            <w:tcW w:w="1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098AFDE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HS210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0C9FB72F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66435040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3F6AA0B6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8A42A73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4CFD70CB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31DCEEB1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9B0F6A" w:rsidRPr="009E1210" w:rsidRDefault="009B0F6A" w:rsidP="009B0F6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B0F6A" w:rsidRPr="009E1210" w14:paraId="3DC9FCD5" w14:textId="77777777" w:rsidTr="002C7E39">
        <w:trPr>
          <w:trHeight w:val="397"/>
        </w:trPr>
        <w:tc>
          <w:tcPr>
            <w:tcW w:w="1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03BDD911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HS210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53D0FB5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329064E0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687AC236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8796D7B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7569D5AE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783777C8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9B0F6A" w:rsidRPr="009E1210" w:rsidRDefault="009B0F6A" w:rsidP="009B0F6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B0F6A" w:rsidRPr="009E1210" w14:paraId="495EDA23" w14:textId="77777777" w:rsidTr="002C7E39">
        <w:trPr>
          <w:trHeight w:val="397"/>
        </w:trPr>
        <w:tc>
          <w:tcPr>
            <w:tcW w:w="1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02FB325D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GS210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9C7D341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aboratuvar Teknikleri ve Güvenliğ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02004AAC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03D5BCF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CF7FE4D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40E3A23F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D40F4B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9B0F6A" w:rsidRPr="009E1210" w:rsidRDefault="009B0F6A" w:rsidP="009B0F6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B0F6A" w:rsidRPr="009E1210" w14:paraId="6A7E7202" w14:textId="77777777" w:rsidTr="002C7E39">
        <w:trPr>
          <w:trHeight w:val="397"/>
        </w:trPr>
        <w:tc>
          <w:tcPr>
            <w:tcW w:w="12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EA5E1" w14:textId="1D5BAA3B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IS210</w:t>
            </w:r>
          </w:p>
        </w:tc>
        <w:tc>
          <w:tcPr>
            <w:tcW w:w="3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E9E27" w14:textId="609E682E" w:rsidR="009B0F6A" w:rsidRPr="00A31ECE" w:rsidRDefault="009B0F6A" w:rsidP="009B0F6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İmmünoloji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609EB" w14:textId="380FA93E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6EB6" w14:textId="4BDC8504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1D26" w14:textId="65E7CDF5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1D42" w14:textId="08D5123D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560BE" w14:textId="712966A7" w:rsidR="009B0F6A" w:rsidRPr="00A31ECE" w:rsidRDefault="009B0F6A" w:rsidP="009B0F6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D24ED" w14:textId="77777777" w:rsidR="009B0F6A" w:rsidRPr="009E1210" w:rsidRDefault="009B0F6A" w:rsidP="009B0F6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D83957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A31ECE" w:rsidRPr="00A31ECE">
        <w:rPr>
          <w:rFonts w:cs="Times New Roman"/>
          <w:sz w:val="20"/>
          <w:szCs w:val="20"/>
        </w:rPr>
        <w:t xml:space="preserve">Tıbbi Laboratuvar Teknikleri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08A46EC8" w14:textId="77777777" w:rsidR="009B0F6A" w:rsidRPr="004812DE" w:rsidRDefault="009B0F6A" w:rsidP="009B0F6A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273AB265" w14:textId="77777777" w:rsidR="009B0F6A" w:rsidRPr="004812DE" w:rsidRDefault="009B0F6A" w:rsidP="009B0F6A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11DA87F6" w14:textId="77777777" w:rsidR="009B0F6A" w:rsidRPr="004812DE" w:rsidRDefault="009B0F6A" w:rsidP="009B0F6A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>**</w:t>
      </w:r>
      <w:r w:rsidRPr="00B52A65">
        <w:rPr>
          <w:rFonts w:cs="Times New Roman"/>
          <w:sz w:val="20"/>
          <w:szCs w:val="20"/>
          <w:vertAlign w:val="superscript"/>
        </w:rPr>
        <w:t xml:space="preserve"> 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  <w:bookmarkStart w:id="0" w:name="_GoBack"/>
      <w:bookmarkEnd w:id="0"/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456973" w14:textId="77777777" w:rsidR="00884D10" w:rsidRDefault="00884D10" w:rsidP="0004192A">
      <w:pPr>
        <w:spacing w:after="0" w:line="240" w:lineRule="auto"/>
      </w:pPr>
      <w:r>
        <w:separator/>
      </w:r>
    </w:p>
  </w:endnote>
  <w:endnote w:type="continuationSeparator" w:id="0">
    <w:p w14:paraId="563D30AE" w14:textId="77777777" w:rsidR="00884D10" w:rsidRDefault="00884D10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5662B" w14:textId="77777777" w:rsidR="00390125" w:rsidRDefault="0039012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83B28" w14:textId="77777777" w:rsidR="00390125" w:rsidRDefault="0039012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BCE05" w14:textId="77777777" w:rsidR="00390125" w:rsidRDefault="0039012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4DF5AE" w14:textId="77777777" w:rsidR="00884D10" w:rsidRDefault="00884D10" w:rsidP="0004192A">
      <w:pPr>
        <w:spacing w:after="0" w:line="240" w:lineRule="auto"/>
      </w:pPr>
      <w:r>
        <w:separator/>
      </w:r>
    </w:p>
  </w:footnote>
  <w:footnote w:type="continuationSeparator" w:id="0">
    <w:p w14:paraId="6EE52385" w14:textId="77777777" w:rsidR="00884D10" w:rsidRDefault="00884D10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631B9" w14:textId="77777777" w:rsidR="00390125" w:rsidRDefault="0039012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BC1AAF6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390125">
      <w:rPr>
        <w:rFonts w:eastAsia="Calibri" w:cs="Times New Roman"/>
        <w:b/>
      </w:rPr>
      <w:t>11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A31ECE" w:rsidRPr="00A31ECE">
      <w:rPr>
        <w:rFonts w:eastAsia="Calibri" w:cs="Times New Roman"/>
      </w:rPr>
      <w:t xml:space="preserve">Tıbbi Laboratuvar Teknikleri </w:t>
    </w:r>
    <w:r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61444" w14:textId="77777777" w:rsidR="00390125" w:rsidRDefault="0039012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42B03"/>
    <w:rsid w:val="0011431C"/>
    <w:rsid w:val="0012032D"/>
    <w:rsid w:val="001236AD"/>
    <w:rsid w:val="00165EA8"/>
    <w:rsid w:val="001974C3"/>
    <w:rsid w:val="001A0B74"/>
    <w:rsid w:val="001D462A"/>
    <w:rsid w:val="001E5D4A"/>
    <w:rsid w:val="001E5F23"/>
    <w:rsid w:val="002033D8"/>
    <w:rsid w:val="002136D5"/>
    <w:rsid w:val="00227360"/>
    <w:rsid w:val="00263063"/>
    <w:rsid w:val="002738A2"/>
    <w:rsid w:val="002A489F"/>
    <w:rsid w:val="002C064E"/>
    <w:rsid w:val="002C7E39"/>
    <w:rsid w:val="002F3795"/>
    <w:rsid w:val="00301518"/>
    <w:rsid w:val="00303349"/>
    <w:rsid w:val="003162F2"/>
    <w:rsid w:val="003302DC"/>
    <w:rsid w:val="00390125"/>
    <w:rsid w:val="003C69BD"/>
    <w:rsid w:val="003E50B0"/>
    <w:rsid w:val="003F4FAF"/>
    <w:rsid w:val="004012F7"/>
    <w:rsid w:val="004176EE"/>
    <w:rsid w:val="004177DF"/>
    <w:rsid w:val="004368A7"/>
    <w:rsid w:val="00436F78"/>
    <w:rsid w:val="004A5456"/>
    <w:rsid w:val="004B6BED"/>
    <w:rsid w:val="004D1024"/>
    <w:rsid w:val="0050720C"/>
    <w:rsid w:val="00575B7A"/>
    <w:rsid w:val="00582CBC"/>
    <w:rsid w:val="00587421"/>
    <w:rsid w:val="005A75BC"/>
    <w:rsid w:val="005B0370"/>
    <w:rsid w:val="005C4416"/>
    <w:rsid w:val="005F4382"/>
    <w:rsid w:val="00631BE7"/>
    <w:rsid w:val="006420B3"/>
    <w:rsid w:val="006C446E"/>
    <w:rsid w:val="007228E1"/>
    <w:rsid w:val="00730C15"/>
    <w:rsid w:val="0075311F"/>
    <w:rsid w:val="0075604A"/>
    <w:rsid w:val="007A0303"/>
    <w:rsid w:val="007E4D28"/>
    <w:rsid w:val="007F1C48"/>
    <w:rsid w:val="007F752E"/>
    <w:rsid w:val="00821110"/>
    <w:rsid w:val="00880CEC"/>
    <w:rsid w:val="00884D10"/>
    <w:rsid w:val="00896C2D"/>
    <w:rsid w:val="008A2F04"/>
    <w:rsid w:val="008B2DF3"/>
    <w:rsid w:val="00901663"/>
    <w:rsid w:val="00911AC1"/>
    <w:rsid w:val="00923D78"/>
    <w:rsid w:val="00923FBB"/>
    <w:rsid w:val="00926227"/>
    <w:rsid w:val="00930D44"/>
    <w:rsid w:val="00943EED"/>
    <w:rsid w:val="00947BDF"/>
    <w:rsid w:val="0095491C"/>
    <w:rsid w:val="009670D9"/>
    <w:rsid w:val="0098249F"/>
    <w:rsid w:val="009A3C79"/>
    <w:rsid w:val="009A446E"/>
    <w:rsid w:val="009B0F6A"/>
    <w:rsid w:val="009D2E5E"/>
    <w:rsid w:val="009F03CD"/>
    <w:rsid w:val="00A00082"/>
    <w:rsid w:val="00A21643"/>
    <w:rsid w:val="00A31ECE"/>
    <w:rsid w:val="00A409CE"/>
    <w:rsid w:val="00A52785"/>
    <w:rsid w:val="00A921F5"/>
    <w:rsid w:val="00AE156C"/>
    <w:rsid w:val="00AE1F99"/>
    <w:rsid w:val="00AF6529"/>
    <w:rsid w:val="00B22D23"/>
    <w:rsid w:val="00B45366"/>
    <w:rsid w:val="00B5778B"/>
    <w:rsid w:val="00B7736A"/>
    <w:rsid w:val="00BD49DC"/>
    <w:rsid w:val="00BD7E8C"/>
    <w:rsid w:val="00C17E49"/>
    <w:rsid w:val="00C2731A"/>
    <w:rsid w:val="00C32C73"/>
    <w:rsid w:val="00C77F7A"/>
    <w:rsid w:val="00C9059D"/>
    <w:rsid w:val="00C94619"/>
    <w:rsid w:val="00CD201C"/>
    <w:rsid w:val="00D13600"/>
    <w:rsid w:val="00D30AFD"/>
    <w:rsid w:val="00D3238B"/>
    <w:rsid w:val="00D330EC"/>
    <w:rsid w:val="00D34D53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41F8B"/>
    <w:rsid w:val="00E624B2"/>
    <w:rsid w:val="00E83D99"/>
    <w:rsid w:val="00E938B4"/>
    <w:rsid w:val="00E93BAE"/>
    <w:rsid w:val="00EA0B45"/>
    <w:rsid w:val="00EA4BF3"/>
    <w:rsid w:val="00EC3122"/>
    <w:rsid w:val="00ED6D16"/>
    <w:rsid w:val="00EF2F9E"/>
    <w:rsid w:val="00F27F7A"/>
    <w:rsid w:val="00F5264D"/>
    <w:rsid w:val="00FB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35:00Z</dcterms:created>
  <dcterms:modified xsi:type="dcterms:W3CDTF">2022-03-07T07:18:00Z</dcterms:modified>
</cp:coreProperties>
</file>